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22e566</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 </w:t>
      </w:r>
      <w:r>
        <w:t xml:space="preserve">[cite therapeutics section].</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22e5669a52b6ae0c50139a1f328afb019b095a0"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722e5669a52b6ae0c50139a1f328afb019b095a0/"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22e5669a52b6ae0c50139a1f328afb019b095a0"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722e5669a52b6ae0c50139a1f328afb019b095a0/"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6:00:00Z</dcterms:created>
  <dcterms:modified xsi:type="dcterms:W3CDTF">2021-01-1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